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411B7F54" w:rsidR="00173A24" w:rsidRDefault="00D5040D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15" w14:textId="2AE342FB" w:rsidR="00173A24" w:rsidRDefault="00D5040D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6B8D5B5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28F70A3A" w14:textId="24D676D4" w:rsidR="00D5040D" w:rsidRDefault="00D5040D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When needing to write text: &lt;text&gt;&lt;view/&gt;</w:t>
      </w:r>
    </w:p>
    <w:p w14:paraId="105866A2" w14:textId="3AE46653" w:rsidR="00D5040D" w:rsidRDefault="00D5040D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When you need something to be used: &lt;view&gt;&lt;view/&gt;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37BB980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32C4B67D" w14:textId="591F595D" w:rsidR="00D5040D" w:rsidRDefault="00D5040D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Style w:val="Strong"/>
          <w:rFonts w:ascii="Roboto" w:hAnsi="Roboto"/>
          <w:color w:val="111111"/>
          <w:sz w:val="27"/>
          <w:szCs w:val="27"/>
          <w:shd w:val="clear" w:color="auto" w:fill="FFFFFF"/>
        </w:rPr>
        <w:t>relative</w:t>
      </w:r>
      <w:r>
        <w:rPr>
          <w:rFonts w:ascii="Roboto" w:hAnsi="Roboto"/>
          <w:color w:val="111111"/>
          <w:sz w:val="27"/>
          <w:szCs w:val="27"/>
          <w:shd w:val="clear" w:color="auto" w:fill="FFFFFF"/>
        </w:rPr>
        <w:t> places an element relative to its current position without changing the layout around it, whereas position: absolute places an element relative to its parent’s position and changing the layout around it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C" w14:textId="557AB242" w:rsidR="00173A24" w:rsidRDefault="00D5040D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Roboto" w:hAnsi="Roboto"/>
          <w:color w:val="111111"/>
          <w:shd w:val="clear" w:color="auto" w:fill="FFFFFF"/>
        </w:rPr>
        <w:t xml:space="preserve">CSS Opacity Property </w:t>
      </w:r>
      <w:proofErr w:type="gramStart"/>
      <w:r>
        <w:rPr>
          <w:rFonts w:ascii="Roboto" w:hAnsi="Roboto"/>
          <w:color w:val="111111"/>
          <w:shd w:val="clear" w:color="auto" w:fill="FFFFFF"/>
        </w:rPr>
        <w:t>The</w:t>
      </w:r>
      <w:proofErr w:type="gramEnd"/>
      <w:r>
        <w:rPr>
          <w:rFonts w:ascii="Roboto" w:hAnsi="Roboto"/>
          <w:color w:val="111111"/>
          <w:shd w:val="clear" w:color="auto" w:fill="FFFFFF"/>
        </w:rPr>
        <w:t xml:space="preserve"> CSS opacity property makes elements see-through, or transparent. The value of the opacity property ranges between 0 and 1.</w:t>
      </w: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4" w14:textId="4CE6931F" w:rsidR="00173A24" w:rsidRDefault="00D5040D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D5040D">
        <w:rPr>
          <w:rFonts w:ascii="Muli" w:eastAsia="Muli" w:hAnsi="Muli" w:cs="Muli"/>
          <w:sz w:val="24"/>
          <w:szCs w:val="24"/>
        </w:rPr>
        <w:t>React Native is a JavaScript Framework, which enables the App Developers to develop cool apps with multiple components and features on both of the most used Platforms which are iOS and Android.</w:t>
      </w: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44A6F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552EDE94" w14:textId="46855E57" w:rsidR="00D5040D" w:rsidRDefault="00D5040D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proofErr w:type="spellStart"/>
      <w:r>
        <w:rPr>
          <w:rFonts w:ascii="Muli" w:eastAsia="Muli" w:hAnsi="Muli" w:cs="Muli"/>
          <w:sz w:val="24"/>
          <w:szCs w:val="24"/>
          <w:u w:val="single"/>
        </w:rPr>
        <w:t>Snack.expo</w:t>
      </w:r>
      <w:proofErr w:type="spellEnd"/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0581049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4199547E" w14:textId="37735971" w:rsidR="00D5040D" w:rsidRDefault="00D5040D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You will have to open the app on your phone and see if it works.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2944F943" w:rsidR="00173A24" w:rsidRDefault="00D5040D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D5040D">
        <w:rPr>
          <w:rFonts w:ascii="Muli" w:eastAsia="Muli" w:hAnsi="Muli" w:cs="Muli"/>
          <w:sz w:val="24"/>
          <w:szCs w:val="24"/>
        </w:rPr>
        <w:t>function is used to update the UI</w:t>
      </w: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Roboto">
    <w:altName w:val="Arial"/>
    <w:charset w:val="00"/>
    <w:family w:val="auto"/>
    <w:pitch w:val="variable"/>
    <w:sig w:usb0="E00002FF" w:usb1="5000205B" w:usb2="0000002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1145123873">
    <w:abstractNumId w:val="1"/>
  </w:num>
  <w:num w:numId="2" w16cid:durableId="145275047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3D0787"/>
    <w:rsid w:val="004C079D"/>
    <w:rsid w:val="009526BB"/>
    <w:rsid w:val="00D504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6F8DD76B-B935-43A2-B0F2-AD5D184DEB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styleId="Strong">
    <w:name w:val="Strong"/>
    <w:basedOn w:val="DefaultParagraphFont"/>
    <w:uiPriority w:val="22"/>
    <w:qFormat/>
    <w:rsid w:val="00D5040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72</Words>
  <Characters>155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9930</dc:creator>
  <cp:keywords/>
  <dc:description/>
  <cp:lastModifiedBy>9930</cp:lastModifiedBy>
  <cp:revision>2</cp:revision>
  <dcterms:created xsi:type="dcterms:W3CDTF">2023-01-05T17:49:00Z</dcterms:created>
  <dcterms:modified xsi:type="dcterms:W3CDTF">2023-01-05T17:49:00Z</dcterms:modified>
</cp:coreProperties>
</file>